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DDBF96" w14:textId="5FF73FA2" w:rsidR="00BA5337" w:rsidRDefault="00BA5337" w:rsidP="00BA5337">
      <w:pPr>
        <w:jc w:val="center"/>
        <w:rPr>
          <w:b/>
          <w:bCs/>
          <w:color w:val="0070C0"/>
          <w:sz w:val="32"/>
          <w:szCs w:val="32"/>
        </w:rPr>
      </w:pPr>
      <w:r w:rsidRPr="00BA5337">
        <w:rPr>
          <w:b/>
          <w:bCs/>
          <w:color w:val="0070C0"/>
          <w:sz w:val="32"/>
          <w:szCs w:val="32"/>
        </w:rPr>
        <w:t>Docker Command Cheat Sheet</w:t>
      </w:r>
    </w:p>
    <w:p w14:paraId="2B51135A" w14:textId="73A474C5" w:rsidR="00C612F5" w:rsidRDefault="00C612F5" w:rsidP="00C612F5">
      <w:pPr>
        <w:rPr>
          <w:b/>
          <w:bCs/>
          <w:color w:val="00B050"/>
          <w:sz w:val="28"/>
          <w:szCs w:val="28"/>
          <w:u w:val="single"/>
        </w:rPr>
      </w:pPr>
      <w:r w:rsidRPr="00C612F5">
        <w:rPr>
          <w:b/>
          <w:bCs/>
          <w:color w:val="00B050"/>
          <w:sz w:val="28"/>
          <w:szCs w:val="28"/>
        </w:rPr>
        <w:t xml:space="preserve">Best container management tool: </w:t>
      </w:r>
      <w:r>
        <w:rPr>
          <w:b/>
          <w:bCs/>
          <w:color w:val="00B050"/>
          <w:sz w:val="28"/>
          <w:szCs w:val="28"/>
        </w:rPr>
        <w:t xml:space="preserve"> </w:t>
      </w:r>
      <w:hyperlink r:id="rId8" w:history="1">
        <w:r w:rsidR="00175E7F" w:rsidRPr="00533ADB">
          <w:rPr>
            <w:rStyle w:val="Hyperlink"/>
            <w:b/>
            <w:bCs/>
            <w:sz w:val="28"/>
            <w:szCs w:val="28"/>
          </w:rPr>
          <w:t>https://www.portainer.io/</w:t>
        </w:r>
      </w:hyperlink>
    </w:p>
    <w:p w14:paraId="791E65EE" w14:textId="0517DE10" w:rsidR="00175E7F" w:rsidRDefault="00175E7F" w:rsidP="00175E7F">
      <w:pPr>
        <w:rPr>
          <w:b/>
          <w:bCs/>
          <w:color w:val="00B050"/>
          <w:sz w:val="28"/>
          <w:szCs w:val="28"/>
          <w:u w:val="single"/>
        </w:rPr>
      </w:pPr>
      <w:r w:rsidRPr="00175E7F">
        <w:rPr>
          <w:b/>
          <w:bCs/>
          <w:color w:val="00B050"/>
          <w:sz w:val="28"/>
          <w:szCs w:val="28"/>
        </w:rPr>
        <w:t>Docker official repository or registry</w:t>
      </w:r>
      <w:r>
        <w:rPr>
          <w:b/>
          <w:bCs/>
          <w:color w:val="00B050"/>
          <w:sz w:val="28"/>
          <w:szCs w:val="28"/>
        </w:rPr>
        <w:t xml:space="preserve">  </w:t>
      </w:r>
      <w:hyperlink r:id="rId9" w:history="1">
        <w:r w:rsidRPr="00533ADB">
          <w:rPr>
            <w:rStyle w:val="Hyperlink"/>
            <w:b/>
            <w:bCs/>
            <w:sz w:val="28"/>
            <w:szCs w:val="28"/>
          </w:rPr>
          <w:t>https://hub.docker.com/</w:t>
        </w:r>
      </w:hyperlink>
    </w:p>
    <w:p w14:paraId="7258BB45" w14:textId="77F781F8" w:rsidR="00175E7F" w:rsidRPr="00AB421B" w:rsidRDefault="00175E7F" w:rsidP="00AB421B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AB421B">
        <w:rPr>
          <w:sz w:val="28"/>
          <w:szCs w:val="28"/>
        </w:rPr>
        <w:t>Login</w:t>
      </w:r>
      <w:r w:rsidR="00AB421B">
        <w:rPr>
          <w:sz w:val="28"/>
          <w:szCs w:val="28"/>
        </w:rPr>
        <w:t xml:space="preserve"> to docker registry</w:t>
      </w:r>
      <w:r w:rsidRPr="00AB421B">
        <w:rPr>
          <w:sz w:val="28"/>
          <w:szCs w:val="28"/>
        </w:rPr>
        <w:t xml:space="preserve"> from browser by email and password and we can login or logout from terminal by;</w:t>
      </w:r>
    </w:p>
    <w:p w14:paraId="51E12AC4" w14:textId="4F4AEEC1" w:rsidR="00AB421B" w:rsidRPr="009466D7" w:rsidRDefault="00AB421B" w:rsidP="009466D7">
      <w:pPr>
        <w:pStyle w:val="ListParagraph"/>
        <w:rPr>
          <w:b/>
          <w:bCs/>
          <w:color w:val="FF0000"/>
          <w:sz w:val="28"/>
          <w:szCs w:val="28"/>
          <w:u w:val="single"/>
        </w:rPr>
      </w:pPr>
      <w:r>
        <w:rPr>
          <w:color w:val="FF0000"/>
          <w:sz w:val="28"/>
          <w:szCs w:val="28"/>
        </w:rPr>
        <w:t>docker login  or  docker logout</w:t>
      </w:r>
    </w:p>
    <w:p w14:paraId="7F3DCE76" w14:textId="50A2B18F" w:rsidR="00214432" w:rsidRPr="00AB421B" w:rsidRDefault="00733C37" w:rsidP="00AB421B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AB421B">
        <w:rPr>
          <w:sz w:val="28"/>
          <w:szCs w:val="28"/>
        </w:rPr>
        <w:t xml:space="preserve">Create and run container: alpine image (Mini basit Linux Isletim sistemi) </w:t>
      </w:r>
    </w:p>
    <w:p w14:paraId="31B5308C" w14:textId="3EFD87C0" w:rsidR="00214432" w:rsidRDefault="00214432" w:rsidP="003C7413">
      <w:pPr>
        <w:pStyle w:val="ListParagraph"/>
        <w:numPr>
          <w:ilvl w:val="1"/>
          <w:numId w:val="2"/>
        </w:numPr>
        <w:rPr>
          <w:i/>
          <w:iCs/>
          <w:color w:val="FF0000"/>
          <w:sz w:val="28"/>
          <w:szCs w:val="28"/>
        </w:rPr>
      </w:pPr>
      <w:r w:rsidRPr="00214432">
        <w:rPr>
          <w:i/>
          <w:iCs/>
          <w:color w:val="FF0000"/>
          <w:sz w:val="28"/>
          <w:szCs w:val="28"/>
        </w:rPr>
        <w:t>docker run alpine</w:t>
      </w:r>
    </w:p>
    <w:p w14:paraId="239F91D4" w14:textId="2509331A" w:rsidR="00214432" w:rsidRPr="003C7413" w:rsidRDefault="00214432" w:rsidP="003C7413">
      <w:pPr>
        <w:pStyle w:val="ListParagraph"/>
        <w:numPr>
          <w:ilvl w:val="1"/>
          <w:numId w:val="2"/>
        </w:numPr>
        <w:rPr>
          <w:i/>
          <w:iCs/>
          <w:color w:val="FF0000"/>
          <w:sz w:val="28"/>
          <w:szCs w:val="28"/>
        </w:rPr>
      </w:pPr>
      <w:r w:rsidRPr="003C7413">
        <w:rPr>
          <w:i/>
          <w:iCs/>
          <w:color w:val="FF0000"/>
          <w:sz w:val="28"/>
          <w:szCs w:val="28"/>
        </w:rPr>
        <w:t xml:space="preserve">docker run python:3 </w:t>
      </w:r>
    </w:p>
    <w:p w14:paraId="796E85AC" w14:textId="31B792A3" w:rsidR="003C7413" w:rsidRPr="009466D7" w:rsidRDefault="00214432" w:rsidP="009466D7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214432">
        <w:rPr>
          <w:sz w:val="28"/>
          <w:szCs w:val="28"/>
        </w:rPr>
        <w:t xml:space="preserve">Parameter can use after docker container </w:t>
      </w:r>
      <w:r w:rsidR="00BA5337">
        <w:rPr>
          <w:sz w:val="28"/>
          <w:szCs w:val="28"/>
        </w:rPr>
        <w:t xml:space="preserve">or docker container </w:t>
      </w:r>
      <w:r w:rsidRPr="00214432">
        <w:rPr>
          <w:sz w:val="28"/>
          <w:szCs w:val="28"/>
        </w:rPr>
        <w:t>run</w:t>
      </w:r>
    </w:p>
    <w:p w14:paraId="50364816" w14:textId="2F23F66E" w:rsidR="00BA5337" w:rsidRPr="00BA5337" w:rsidRDefault="00BA5337" w:rsidP="00BA5337">
      <w:pPr>
        <w:pStyle w:val="ListParagraph"/>
        <w:numPr>
          <w:ilvl w:val="1"/>
          <w:numId w:val="2"/>
        </w:numPr>
        <w:rPr>
          <w:i/>
          <w:iCs/>
          <w:color w:val="FF0000"/>
          <w:sz w:val="28"/>
          <w:szCs w:val="28"/>
        </w:rPr>
      </w:pPr>
      <w:r w:rsidRPr="00214432">
        <w:rPr>
          <w:i/>
          <w:iCs/>
          <w:color w:val="FF0000"/>
          <w:sz w:val="28"/>
          <w:szCs w:val="28"/>
        </w:rPr>
        <w:t>docker run</w:t>
      </w:r>
      <w:r w:rsidR="00690B32">
        <w:rPr>
          <w:i/>
          <w:iCs/>
          <w:color w:val="FF0000"/>
          <w:sz w:val="28"/>
          <w:szCs w:val="28"/>
        </w:rPr>
        <w:t xml:space="preserve"> --</w:t>
      </w:r>
      <w:r w:rsidRPr="00214432">
        <w:rPr>
          <w:i/>
          <w:iCs/>
          <w:color w:val="FF0000"/>
          <w:sz w:val="28"/>
          <w:szCs w:val="28"/>
        </w:rPr>
        <w:t>help</w:t>
      </w:r>
    </w:p>
    <w:p w14:paraId="46DCF517" w14:textId="4D117A0A" w:rsidR="003C7413" w:rsidRDefault="003C7413" w:rsidP="003C7413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Create python image container name is proje1 </w:t>
      </w:r>
    </w:p>
    <w:p w14:paraId="49D15354" w14:textId="71061B69" w:rsidR="003C7413" w:rsidRDefault="003C7413" w:rsidP="00BA5337">
      <w:pPr>
        <w:pStyle w:val="ListParagraph"/>
        <w:numPr>
          <w:ilvl w:val="1"/>
          <w:numId w:val="2"/>
        </w:numPr>
        <w:rPr>
          <w:i/>
          <w:iCs/>
          <w:color w:val="FF0000"/>
          <w:sz w:val="28"/>
          <w:szCs w:val="28"/>
        </w:rPr>
      </w:pPr>
      <w:r w:rsidRPr="003C7413">
        <w:rPr>
          <w:i/>
          <w:iCs/>
          <w:color w:val="FF0000"/>
          <w:sz w:val="28"/>
          <w:szCs w:val="28"/>
        </w:rPr>
        <w:t>docker run --name proje1 python:2</w:t>
      </w:r>
      <w:r>
        <w:rPr>
          <w:i/>
          <w:iCs/>
          <w:color w:val="FF0000"/>
          <w:sz w:val="28"/>
          <w:szCs w:val="28"/>
        </w:rPr>
        <w:t xml:space="preserve"> </w:t>
      </w:r>
    </w:p>
    <w:p w14:paraId="1E12BBCE" w14:textId="0A9D2AAB" w:rsidR="00BA5337" w:rsidRDefault="00E723AC" w:rsidP="00BA5337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List of container</w:t>
      </w:r>
    </w:p>
    <w:p w14:paraId="4A7AA748" w14:textId="5678A64F" w:rsidR="00E723AC" w:rsidRDefault="00E723AC" w:rsidP="00E723AC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0B75ED">
        <w:rPr>
          <w:i/>
          <w:iCs/>
          <w:color w:val="FF0000"/>
          <w:sz w:val="28"/>
          <w:szCs w:val="28"/>
        </w:rPr>
        <w:t xml:space="preserve">docker container </w:t>
      </w:r>
      <w:r w:rsidR="009466D7">
        <w:rPr>
          <w:i/>
          <w:iCs/>
          <w:color w:val="FF0000"/>
          <w:sz w:val="28"/>
          <w:szCs w:val="28"/>
        </w:rPr>
        <w:t>p</w:t>
      </w:r>
      <w:r w:rsidRPr="000B75ED">
        <w:rPr>
          <w:i/>
          <w:iCs/>
          <w:color w:val="FF0000"/>
          <w:sz w:val="28"/>
          <w:szCs w:val="28"/>
        </w:rPr>
        <w:t xml:space="preserve">s </w:t>
      </w:r>
      <w:r w:rsidR="003A5D50">
        <w:rPr>
          <w:i/>
          <w:iCs/>
          <w:color w:val="FF0000"/>
          <w:sz w:val="28"/>
          <w:szCs w:val="28"/>
        </w:rPr>
        <w:t xml:space="preserve">              (0nly </w:t>
      </w:r>
      <w:r w:rsidR="009466D7">
        <w:rPr>
          <w:i/>
          <w:iCs/>
          <w:color w:val="FF0000"/>
          <w:sz w:val="28"/>
          <w:szCs w:val="28"/>
        </w:rPr>
        <w:t>list of runn</w:t>
      </w:r>
      <w:r w:rsidR="003A5D50">
        <w:rPr>
          <w:i/>
          <w:iCs/>
          <w:color w:val="FF0000"/>
          <w:sz w:val="28"/>
          <w:szCs w:val="28"/>
        </w:rPr>
        <w:t>ing container)</w:t>
      </w:r>
    </w:p>
    <w:p w14:paraId="2D505D6D" w14:textId="3FB6B14A" w:rsidR="003A5D50" w:rsidRDefault="003A5D50" w:rsidP="003A5D50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0B75ED">
        <w:rPr>
          <w:i/>
          <w:iCs/>
          <w:color w:val="FF0000"/>
          <w:sz w:val="28"/>
          <w:szCs w:val="28"/>
        </w:rPr>
        <w:t xml:space="preserve">docker container </w:t>
      </w:r>
      <w:r w:rsidR="009466D7">
        <w:rPr>
          <w:i/>
          <w:iCs/>
          <w:color w:val="FF0000"/>
          <w:sz w:val="28"/>
          <w:szCs w:val="28"/>
        </w:rPr>
        <w:t>p</w:t>
      </w:r>
      <w:r w:rsidRPr="000B75ED">
        <w:rPr>
          <w:i/>
          <w:iCs/>
          <w:color w:val="FF0000"/>
          <w:sz w:val="28"/>
          <w:szCs w:val="28"/>
        </w:rPr>
        <w:t>s -a</w:t>
      </w:r>
    </w:p>
    <w:p w14:paraId="6FAD5738" w14:textId="456B04A6" w:rsidR="000421FD" w:rsidRPr="009466D7" w:rsidRDefault="003A5D50" w:rsidP="000421FD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0B75ED">
        <w:rPr>
          <w:i/>
          <w:iCs/>
          <w:color w:val="FF0000"/>
          <w:sz w:val="28"/>
          <w:szCs w:val="28"/>
        </w:rPr>
        <w:t>docker container ls -a</w:t>
      </w:r>
      <w:r>
        <w:rPr>
          <w:i/>
          <w:iCs/>
          <w:color w:val="FF0000"/>
          <w:sz w:val="28"/>
          <w:szCs w:val="28"/>
        </w:rPr>
        <w:t xml:space="preserve"> -q      (Only list </w:t>
      </w:r>
      <w:r w:rsidR="009466D7">
        <w:rPr>
          <w:i/>
          <w:iCs/>
          <w:color w:val="FF0000"/>
          <w:sz w:val="28"/>
          <w:szCs w:val="28"/>
        </w:rPr>
        <w:t xml:space="preserve">of </w:t>
      </w:r>
      <w:r>
        <w:rPr>
          <w:i/>
          <w:iCs/>
          <w:color w:val="FF0000"/>
          <w:sz w:val="28"/>
          <w:szCs w:val="28"/>
        </w:rPr>
        <w:t>the id of container)</w:t>
      </w:r>
    </w:p>
    <w:p w14:paraId="3031455A" w14:textId="24473313" w:rsidR="00E723AC" w:rsidRDefault="000B75ED" w:rsidP="00E723AC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Get information about container</w:t>
      </w:r>
    </w:p>
    <w:p w14:paraId="5A7F2A61" w14:textId="6FAE868F" w:rsidR="000B75ED" w:rsidRDefault="000B75ED" w:rsidP="000B75ED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0B75ED">
        <w:rPr>
          <w:i/>
          <w:iCs/>
          <w:color w:val="FF0000"/>
          <w:sz w:val="28"/>
          <w:szCs w:val="28"/>
        </w:rPr>
        <w:t>docker info</w:t>
      </w:r>
    </w:p>
    <w:p w14:paraId="156D194F" w14:textId="738B9016" w:rsidR="00633E2F" w:rsidRPr="00633E2F" w:rsidRDefault="00633E2F" w:rsidP="00633E2F">
      <w:pPr>
        <w:pStyle w:val="ListParagraph"/>
        <w:numPr>
          <w:ilvl w:val="0"/>
          <w:numId w:val="3"/>
        </w:numPr>
        <w:rPr>
          <w:color w:val="FF0000"/>
          <w:sz w:val="28"/>
          <w:szCs w:val="28"/>
        </w:rPr>
      </w:pPr>
      <w:r>
        <w:rPr>
          <w:sz w:val="28"/>
          <w:szCs w:val="28"/>
        </w:rPr>
        <w:t>Start-Stop-Pause-</w:t>
      </w:r>
      <w:r w:rsidR="003A5D50">
        <w:rPr>
          <w:sz w:val="28"/>
          <w:szCs w:val="28"/>
        </w:rPr>
        <w:t>Delete Container</w:t>
      </w:r>
    </w:p>
    <w:p w14:paraId="66C3AE50" w14:textId="33C40681" w:rsidR="000B75ED" w:rsidRDefault="00633E2F" w:rsidP="00633E2F">
      <w:pPr>
        <w:pStyle w:val="ListParagraph"/>
        <w:rPr>
          <w:i/>
          <w:iCs/>
          <w:sz w:val="28"/>
          <w:szCs w:val="28"/>
        </w:rPr>
      </w:pPr>
      <w:r w:rsidRPr="00633E2F">
        <w:rPr>
          <w:i/>
          <w:iCs/>
          <w:sz w:val="28"/>
          <w:szCs w:val="28"/>
        </w:rPr>
        <w:drawing>
          <wp:inline distT="0" distB="0" distL="0" distR="0" wp14:anchorId="6732E43C" wp14:editId="2EB4CA44">
            <wp:extent cx="3154680" cy="198382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80073" cy="1999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087EA" w14:textId="71A6AE76" w:rsidR="00310AFE" w:rsidRDefault="00310AFE" w:rsidP="00310AFE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Rename the docker container; juliane to dockerweb</w:t>
      </w:r>
    </w:p>
    <w:p w14:paraId="5D04BD83" w14:textId="1B0230D5" w:rsidR="00310AFE" w:rsidRPr="00310AFE" w:rsidRDefault="00310AFE" w:rsidP="00310AFE">
      <w:pPr>
        <w:pStyle w:val="ListParagraph"/>
        <w:numPr>
          <w:ilvl w:val="0"/>
          <w:numId w:val="4"/>
        </w:numPr>
        <w:rPr>
          <w:color w:val="FF0000"/>
          <w:sz w:val="28"/>
          <w:szCs w:val="28"/>
        </w:rPr>
      </w:pPr>
      <w:r w:rsidRPr="00310AFE">
        <w:rPr>
          <w:i/>
          <w:iCs/>
          <w:color w:val="FF0000"/>
          <w:sz w:val="28"/>
          <w:szCs w:val="28"/>
        </w:rPr>
        <w:t>docker</w:t>
      </w:r>
      <w:r>
        <w:rPr>
          <w:i/>
          <w:iCs/>
          <w:color w:val="FF0000"/>
          <w:sz w:val="28"/>
          <w:szCs w:val="28"/>
        </w:rPr>
        <w:t xml:space="preserve"> rename juliane dockerweb</w:t>
      </w:r>
    </w:p>
    <w:p w14:paraId="77FCD89C" w14:textId="0663BE1E" w:rsidR="00310AFE" w:rsidRDefault="003E6787" w:rsidP="00310AFE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Delete </w:t>
      </w:r>
      <w:r w:rsidR="0032507A">
        <w:rPr>
          <w:sz w:val="28"/>
          <w:szCs w:val="28"/>
        </w:rPr>
        <w:t xml:space="preserve">Stopped </w:t>
      </w:r>
      <w:r>
        <w:rPr>
          <w:sz w:val="28"/>
          <w:szCs w:val="28"/>
        </w:rPr>
        <w:t>Container:</w:t>
      </w:r>
    </w:p>
    <w:p w14:paraId="35493BCA" w14:textId="53589D9C" w:rsidR="003E6787" w:rsidRDefault="003E6787" w:rsidP="003E6787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rm (name or id container)</w:t>
      </w:r>
    </w:p>
    <w:p w14:paraId="68148445" w14:textId="0482AF70" w:rsidR="0032507A" w:rsidRDefault="0032507A" w:rsidP="003E6787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rm --f (name)   -delete running container also</w:t>
      </w:r>
    </w:p>
    <w:p w14:paraId="725286FA" w14:textId="56ED9729" w:rsidR="003E6787" w:rsidRPr="003E6787" w:rsidRDefault="003E6787" w:rsidP="003E6787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3E6787">
        <w:rPr>
          <w:sz w:val="28"/>
          <w:szCs w:val="28"/>
        </w:rPr>
        <w:t xml:space="preserve">Delete </w:t>
      </w:r>
      <w:r>
        <w:rPr>
          <w:sz w:val="28"/>
          <w:szCs w:val="28"/>
        </w:rPr>
        <w:t>all the c</w:t>
      </w:r>
      <w:r w:rsidRPr="003E6787">
        <w:rPr>
          <w:sz w:val="28"/>
          <w:szCs w:val="28"/>
        </w:rPr>
        <w:t>ontainer</w:t>
      </w:r>
      <w:r>
        <w:rPr>
          <w:sz w:val="28"/>
          <w:szCs w:val="28"/>
        </w:rPr>
        <w:t xml:space="preserve"> in one line</w:t>
      </w:r>
      <w:r w:rsidRPr="003E6787">
        <w:rPr>
          <w:sz w:val="28"/>
          <w:szCs w:val="28"/>
        </w:rPr>
        <w:t>:</w:t>
      </w:r>
    </w:p>
    <w:p w14:paraId="6311113D" w14:textId="32CD5AB0" w:rsidR="003E6787" w:rsidRDefault="003E6787" w:rsidP="003E6787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rm  $(docker container ls -a -q)</w:t>
      </w:r>
    </w:p>
    <w:p w14:paraId="0B1CE171" w14:textId="2C75B16C" w:rsidR="0032507A" w:rsidRDefault="0032507A" w:rsidP="0032507A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Delete Stopped Container -best practise-</w:t>
      </w:r>
    </w:p>
    <w:p w14:paraId="1150D802" w14:textId="0B9A6403" w:rsidR="004B5412" w:rsidRDefault="0032507A" w:rsidP="004B5412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32507A">
        <w:rPr>
          <w:i/>
          <w:iCs/>
          <w:color w:val="FF0000"/>
          <w:sz w:val="28"/>
          <w:szCs w:val="28"/>
        </w:rPr>
        <w:t>docker container prune</w:t>
      </w:r>
    </w:p>
    <w:p w14:paraId="15CD327D" w14:textId="4743CABD" w:rsidR="003E6787" w:rsidRPr="00A05C25" w:rsidRDefault="00D41A21" w:rsidP="003E6787">
      <w:pPr>
        <w:rPr>
          <w:b/>
          <w:bCs/>
          <w:color w:val="4472C4" w:themeColor="accent1"/>
          <w:sz w:val="32"/>
          <w:szCs w:val="32"/>
        </w:rPr>
      </w:pPr>
      <w:r w:rsidRPr="00A05C25">
        <w:rPr>
          <w:b/>
          <w:bCs/>
          <w:color w:val="4472C4" w:themeColor="accent1"/>
          <w:sz w:val="28"/>
          <w:szCs w:val="28"/>
        </w:rPr>
        <w:lastRenderedPageBreak/>
        <w:t>Run the website by Nginx</w:t>
      </w:r>
      <w:r w:rsidR="00A05C25" w:rsidRPr="00A05C25">
        <w:rPr>
          <w:b/>
          <w:bCs/>
          <w:color w:val="4472C4" w:themeColor="accent1"/>
          <w:sz w:val="28"/>
          <w:szCs w:val="28"/>
        </w:rPr>
        <w:t>:</w:t>
      </w:r>
    </w:p>
    <w:p w14:paraId="5D55E6A9" w14:textId="6A3D2866" w:rsidR="00DA62FB" w:rsidRPr="00684D9F" w:rsidRDefault="00D41A21" w:rsidP="00684D9F">
      <w:pPr>
        <w:pStyle w:val="ListParagraph"/>
        <w:numPr>
          <w:ilvl w:val="0"/>
          <w:numId w:val="3"/>
        </w:numPr>
        <w:rPr>
          <w:i/>
          <w:iCs/>
          <w:color w:val="FF0000"/>
          <w:sz w:val="28"/>
          <w:szCs w:val="28"/>
        </w:rPr>
      </w:pPr>
      <w:r w:rsidRPr="00684D9F">
        <w:rPr>
          <w:i/>
          <w:iCs/>
          <w:color w:val="FF0000"/>
          <w:sz w:val="28"/>
          <w:szCs w:val="28"/>
        </w:rPr>
        <w:t xml:space="preserve">docker run -p 8080:80 -d </w:t>
      </w:r>
      <w:r w:rsidR="00A05C25" w:rsidRPr="00AA3C3D">
        <w:rPr>
          <w:i/>
          <w:iCs/>
          <w:color w:val="FF0000"/>
          <w:sz w:val="28"/>
          <w:szCs w:val="28"/>
        </w:rPr>
        <w:t xml:space="preserve">--name myweb </w:t>
      </w:r>
      <w:r w:rsidRPr="00684D9F">
        <w:rPr>
          <w:i/>
          <w:iCs/>
          <w:color w:val="FF0000"/>
          <w:sz w:val="28"/>
          <w:szCs w:val="28"/>
        </w:rPr>
        <w:t>ngi</w:t>
      </w:r>
      <w:r w:rsidR="00DA62FB" w:rsidRPr="00684D9F">
        <w:rPr>
          <w:i/>
          <w:iCs/>
          <w:color w:val="FF0000"/>
          <w:sz w:val="28"/>
          <w:szCs w:val="28"/>
        </w:rPr>
        <w:t>n</w:t>
      </w:r>
      <w:r w:rsidR="00684D9F">
        <w:rPr>
          <w:i/>
          <w:iCs/>
          <w:color w:val="FF0000"/>
          <w:sz w:val="28"/>
          <w:szCs w:val="28"/>
        </w:rPr>
        <w:t>x</w:t>
      </w:r>
      <w:r w:rsidR="00DA62FB" w:rsidRPr="00684D9F">
        <w:rPr>
          <w:i/>
          <w:iCs/>
          <w:sz w:val="28"/>
          <w:szCs w:val="28"/>
        </w:rPr>
        <w:t xml:space="preserve">                              </w:t>
      </w:r>
    </w:p>
    <w:p w14:paraId="233C1A8A" w14:textId="51D8234A" w:rsidR="005D0CE3" w:rsidRDefault="005D0CE3" w:rsidP="00D41A21">
      <w:pPr>
        <w:rPr>
          <w:sz w:val="28"/>
          <w:szCs w:val="28"/>
        </w:rPr>
      </w:pPr>
      <w:r>
        <w:rPr>
          <w:sz w:val="28"/>
          <w:szCs w:val="28"/>
        </w:rPr>
        <w:t>p: port</w:t>
      </w:r>
      <w:r w:rsidR="00684D9F">
        <w:rPr>
          <w:sz w:val="28"/>
          <w:szCs w:val="28"/>
        </w:rPr>
        <w:t xml:space="preserve">, host:8080  container port: 80 </w:t>
      </w:r>
    </w:p>
    <w:p w14:paraId="1AC65246" w14:textId="7997510E" w:rsidR="00684D9F" w:rsidRDefault="00684D9F" w:rsidP="00D41A21">
      <w:pPr>
        <w:rPr>
          <w:sz w:val="28"/>
          <w:szCs w:val="28"/>
        </w:rPr>
      </w:pPr>
      <w:r>
        <w:rPr>
          <w:sz w:val="28"/>
          <w:szCs w:val="28"/>
        </w:rPr>
        <w:t xml:space="preserve">d: </w:t>
      </w:r>
      <w:r w:rsidR="00A05C25">
        <w:rPr>
          <w:sz w:val="28"/>
          <w:szCs w:val="28"/>
        </w:rPr>
        <w:t>de-attached mode, it will run background</w:t>
      </w:r>
    </w:p>
    <w:p w14:paraId="74EBB67B" w14:textId="686D1A58" w:rsidR="001323EE" w:rsidRDefault="00B414A6" w:rsidP="00B414A6">
      <w:pPr>
        <w:rPr>
          <w:b/>
          <w:bCs/>
          <w:color w:val="4472C4" w:themeColor="accent1"/>
          <w:sz w:val="32"/>
          <w:szCs w:val="32"/>
        </w:rPr>
      </w:pPr>
      <w:r>
        <w:rPr>
          <w:b/>
          <w:bCs/>
          <w:color w:val="4472C4" w:themeColor="accent1"/>
          <w:sz w:val="32"/>
          <w:szCs w:val="32"/>
        </w:rPr>
        <w:t>Connect &amp; Work on Container without SSH Connection</w:t>
      </w:r>
    </w:p>
    <w:p w14:paraId="3C987D9B" w14:textId="15CCA65A" w:rsidR="00B414A6" w:rsidRDefault="004B5412" w:rsidP="00B414A6">
      <w:pPr>
        <w:rPr>
          <w:color w:val="FF0000"/>
          <w:sz w:val="28"/>
          <w:szCs w:val="28"/>
        </w:rPr>
      </w:pPr>
      <w:r w:rsidRPr="004B5412">
        <w:rPr>
          <w:color w:val="FF0000"/>
          <w:sz w:val="28"/>
          <w:szCs w:val="28"/>
        </w:rPr>
        <w:drawing>
          <wp:inline distT="0" distB="0" distL="0" distR="0" wp14:anchorId="35904B16" wp14:editId="42A4DBBB">
            <wp:extent cx="4800600" cy="2505077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19472" cy="251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7CE43" w14:textId="1836B8C9" w:rsidR="00653A1C" w:rsidRDefault="00653A1C" w:rsidP="004B5412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We can reach the terminal of nginx or python on container.</w:t>
      </w:r>
    </w:p>
    <w:p w14:paraId="3C14FCE3" w14:textId="728C4FE6" w:rsidR="00653A1C" w:rsidRPr="00A05C25" w:rsidRDefault="004B5412" w:rsidP="00A05C25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653A1C">
        <w:rPr>
          <w:i/>
          <w:iCs/>
          <w:color w:val="FF0000"/>
          <w:sz w:val="28"/>
          <w:szCs w:val="28"/>
        </w:rPr>
        <w:t xml:space="preserve">docker run -it nginx </w:t>
      </w:r>
      <w:r w:rsidR="00A05C25">
        <w:rPr>
          <w:i/>
          <w:iCs/>
          <w:color w:val="FF0000"/>
          <w:sz w:val="28"/>
          <w:szCs w:val="28"/>
        </w:rPr>
        <w:t xml:space="preserve">python:3 </w:t>
      </w:r>
      <w:r w:rsidRPr="00653A1C">
        <w:rPr>
          <w:i/>
          <w:iCs/>
          <w:color w:val="FF0000"/>
          <w:sz w:val="28"/>
          <w:szCs w:val="28"/>
        </w:rPr>
        <w:t>bash</w:t>
      </w:r>
    </w:p>
    <w:p w14:paraId="71BF7E79" w14:textId="6E855447" w:rsidR="00316CA4" w:rsidRPr="0094365A" w:rsidRDefault="00316CA4" w:rsidP="00316CA4">
      <w:pPr>
        <w:pStyle w:val="ListParagraph"/>
        <w:numPr>
          <w:ilvl w:val="0"/>
          <w:numId w:val="3"/>
        </w:numPr>
        <w:rPr>
          <w:color w:val="FF0000"/>
          <w:sz w:val="24"/>
          <w:szCs w:val="24"/>
        </w:rPr>
      </w:pPr>
      <w:r w:rsidRPr="0094365A">
        <w:rPr>
          <w:b/>
          <w:bCs/>
          <w:i/>
          <w:iCs/>
          <w:color w:val="2F5496" w:themeColor="accent1" w:themeShade="BF"/>
          <w:sz w:val="24"/>
          <w:szCs w:val="24"/>
        </w:rPr>
        <w:t xml:space="preserve">NOTE: Image parametresinden sonra ne yazarsak terminale gitmeden konteynir icerisinde bu komut calisacaktir. </w:t>
      </w:r>
    </w:p>
    <w:p w14:paraId="0BFF0F6C" w14:textId="67D5DBB0" w:rsidR="00316CA4" w:rsidRPr="0094365A" w:rsidRDefault="00316CA4" w:rsidP="00316CA4">
      <w:pPr>
        <w:pStyle w:val="ListParagraph"/>
        <w:rPr>
          <w:color w:val="FF0000"/>
          <w:sz w:val="24"/>
          <w:szCs w:val="24"/>
        </w:rPr>
      </w:pPr>
      <w:r w:rsidRPr="0094365A">
        <w:rPr>
          <w:b/>
          <w:bCs/>
          <w:i/>
          <w:iCs/>
          <w:color w:val="2F5496" w:themeColor="accent1" w:themeShade="BF"/>
          <w:sz w:val="24"/>
          <w:szCs w:val="24"/>
        </w:rPr>
        <w:t>bash, cmd, Powe</w:t>
      </w:r>
      <w:r w:rsidR="00A05C25">
        <w:rPr>
          <w:b/>
          <w:bCs/>
          <w:i/>
          <w:iCs/>
          <w:color w:val="2F5496" w:themeColor="accent1" w:themeShade="BF"/>
          <w:sz w:val="24"/>
          <w:szCs w:val="24"/>
        </w:rPr>
        <w:t>r</w:t>
      </w:r>
      <w:r w:rsidRPr="0094365A">
        <w:rPr>
          <w:b/>
          <w:bCs/>
          <w:i/>
          <w:iCs/>
          <w:color w:val="2F5496" w:themeColor="accent1" w:themeShade="BF"/>
          <w:sz w:val="24"/>
          <w:szCs w:val="24"/>
        </w:rPr>
        <w:t>shell yazarsak isletim sisteminin icerisindeki terminale gideriz.</w:t>
      </w:r>
    </w:p>
    <w:p w14:paraId="24719DF2" w14:textId="77777777" w:rsidR="001F4E31" w:rsidRPr="003772AC" w:rsidRDefault="001F4E31" w:rsidP="001F4E31">
      <w:pPr>
        <w:pStyle w:val="ListParagraph"/>
        <w:ind w:left="1440"/>
        <w:rPr>
          <w:i/>
          <w:iCs/>
          <w:color w:val="FF0000"/>
          <w:sz w:val="28"/>
          <w:szCs w:val="28"/>
        </w:rPr>
      </w:pPr>
    </w:p>
    <w:p w14:paraId="7C056E6E" w14:textId="44D64F59" w:rsidR="00653A1C" w:rsidRDefault="00653A1C" w:rsidP="00653A1C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Delete the container after working on the terminal</w:t>
      </w:r>
    </w:p>
    <w:p w14:paraId="4F5ED9BB" w14:textId="515F9592" w:rsidR="0094365A" w:rsidRDefault="00653A1C" w:rsidP="00A05C25">
      <w:pPr>
        <w:pStyle w:val="ListParagraph"/>
        <w:numPr>
          <w:ilvl w:val="0"/>
          <w:numId w:val="5"/>
        </w:numPr>
        <w:rPr>
          <w:i/>
          <w:iCs/>
          <w:color w:val="FF0000"/>
          <w:sz w:val="28"/>
          <w:szCs w:val="28"/>
        </w:rPr>
      </w:pPr>
      <w:r w:rsidRPr="00653A1C">
        <w:rPr>
          <w:i/>
          <w:iCs/>
          <w:color w:val="FF0000"/>
          <w:sz w:val="28"/>
          <w:szCs w:val="28"/>
        </w:rPr>
        <w:t xml:space="preserve">docker run </w:t>
      </w:r>
      <w:r>
        <w:rPr>
          <w:i/>
          <w:iCs/>
          <w:color w:val="FF0000"/>
          <w:sz w:val="28"/>
          <w:szCs w:val="28"/>
        </w:rPr>
        <w:t>--rm</w:t>
      </w:r>
      <w:r w:rsidRPr="00653A1C">
        <w:rPr>
          <w:i/>
          <w:iCs/>
          <w:color w:val="FF0000"/>
          <w:sz w:val="28"/>
          <w:szCs w:val="28"/>
        </w:rPr>
        <w:t xml:space="preserve"> -</w:t>
      </w:r>
      <w:r>
        <w:rPr>
          <w:i/>
          <w:iCs/>
          <w:color w:val="FF0000"/>
          <w:sz w:val="28"/>
          <w:szCs w:val="28"/>
        </w:rPr>
        <w:t>i</w:t>
      </w:r>
      <w:r w:rsidRPr="00653A1C">
        <w:rPr>
          <w:i/>
          <w:iCs/>
          <w:color w:val="FF0000"/>
          <w:sz w:val="28"/>
          <w:szCs w:val="28"/>
        </w:rPr>
        <w:t xml:space="preserve">t python:3 </w:t>
      </w:r>
    </w:p>
    <w:p w14:paraId="5AF9F37B" w14:textId="77777777" w:rsidR="00A05C25" w:rsidRPr="00A05C25" w:rsidRDefault="00A05C25" w:rsidP="00A05C25">
      <w:pPr>
        <w:pStyle w:val="ListParagraph"/>
        <w:ind w:left="1440"/>
        <w:rPr>
          <w:i/>
          <w:iCs/>
          <w:color w:val="FF0000"/>
          <w:sz w:val="28"/>
          <w:szCs w:val="28"/>
        </w:rPr>
      </w:pPr>
    </w:p>
    <w:p w14:paraId="32DB3B24" w14:textId="19A77582" w:rsidR="008F4EFB" w:rsidRDefault="00936254" w:rsidP="008F4EFB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Let’s create container name</w:t>
      </w:r>
      <w:r w:rsidR="008F4EFB">
        <w:rPr>
          <w:sz w:val="28"/>
          <w:szCs w:val="28"/>
        </w:rPr>
        <w:t xml:space="preserve"> centoscontainer and</w:t>
      </w:r>
      <w:r>
        <w:rPr>
          <w:sz w:val="28"/>
          <w:szCs w:val="28"/>
        </w:rPr>
        <w:t xml:space="preserve"> 30min to stand up time</w:t>
      </w:r>
      <w:r w:rsidR="008F4EFB">
        <w:rPr>
          <w:sz w:val="28"/>
          <w:szCs w:val="28"/>
        </w:rPr>
        <w:t xml:space="preserve"> </w:t>
      </w:r>
    </w:p>
    <w:p w14:paraId="4F208BB3" w14:textId="7D367320" w:rsidR="00936254" w:rsidRPr="00936254" w:rsidRDefault="008F4EFB" w:rsidP="00936254">
      <w:pPr>
        <w:pStyle w:val="ListParagraph"/>
        <w:numPr>
          <w:ilvl w:val="0"/>
          <w:numId w:val="5"/>
        </w:numPr>
        <w:rPr>
          <w:i/>
          <w:iCs/>
          <w:color w:val="FF0000"/>
          <w:sz w:val="28"/>
          <w:szCs w:val="28"/>
        </w:rPr>
      </w:pPr>
      <w:r w:rsidRPr="003B149E">
        <w:rPr>
          <w:i/>
          <w:iCs/>
          <w:color w:val="FF0000"/>
          <w:sz w:val="28"/>
          <w:szCs w:val="28"/>
        </w:rPr>
        <w:t>docker run -d --name centoscontainer centos sleep 30m</w:t>
      </w:r>
    </w:p>
    <w:p w14:paraId="4BA49D16" w14:textId="77777777" w:rsidR="003B149E" w:rsidRDefault="003B149E" w:rsidP="003B149E">
      <w:pPr>
        <w:pStyle w:val="ListParagraph"/>
        <w:ind w:left="1440"/>
        <w:rPr>
          <w:sz w:val="28"/>
          <w:szCs w:val="28"/>
        </w:rPr>
      </w:pPr>
    </w:p>
    <w:p w14:paraId="0643A953" w14:textId="21714A1C" w:rsidR="003B149E" w:rsidRDefault="003B149E" w:rsidP="003B149E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Installing nginx on the centoscontainer </w:t>
      </w:r>
      <w:r w:rsidR="001E67A8">
        <w:rPr>
          <w:sz w:val="28"/>
          <w:szCs w:val="28"/>
        </w:rPr>
        <w:t>without entering inside container</w:t>
      </w:r>
    </w:p>
    <w:p w14:paraId="652294F1" w14:textId="20EBF249" w:rsidR="003B149E" w:rsidRDefault="003B149E" w:rsidP="003B149E">
      <w:pPr>
        <w:pStyle w:val="ListParagraph"/>
        <w:numPr>
          <w:ilvl w:val="0"/>
          <w:numId w:val="5"/>
        </w:numPr>
        <w:rPr>
          <w:i/>
          <w:iCs/>
          <w:color w:val="FF0000"/>
          <w:sz w:val="28"/>
          <w:szCs w:val="28"/>
        </w:rPr>
      </w:pPr>
      <w:r w:rsidRPr="003B149E">
        <w:rPr>
          <w:i/>
          <w:iCs/>
          <w:color w:val="FF0000"/>
          <w:sz w:val="28"/>
          <w:szCs w:val="28"/>
        </w:rPr>
        <w:t>docker exec centoscontainer yum install -y nginx</w:t>
      </w:r>
    </w:p>
    <w:p w14:paraId="08A0C53C" w14:textId="77777777" w:rsidR="00EC01C1" w:rsidRDefault="00EC01C1" w:rsidP="00EC01C1">
      <w:pPr>
        <w:pStyle w:val="ListParagraph"/>
        <w:ind w:left="1440"/>
        <w:rPr>
          <w:i/>
          <w:iCs/>
          <w:color w:val="FF0000"/>
          <w:sz w:val="28"/>
          <w:szCs w:val="28"/>
        </w:rPr>
      </w:pPr>
    </w:p>
    <w:p w14:paraId="4600E69F" w14:textId="28D41313" w:rsidR="00B266F2" w:rsidRDefault="00B266F2" w:rsidP="00946D9E">
      <w:pPr>
        <w:pStyle w:val="ListParagraph"/>
        <w:ind w:left="0"/>
        <w:rPr>
          <w:b/>
          <w:bCs/>
          <w:color w:val="4472C4" w:themeColor="accent1"/>
          <w:sz w:val="32"/>
          <w:szCs w:val="32"/>
        </w:rPr>
      </w:pPr>
      <w:r>
        <w:rPr>
          <w:b/>
          <w:bCs/>
          <w:color w:val="4472C4" w:themeColor="accent1"/>
          <w:sz w:val="32"/>
          <w:szCs w:val="32"/>
        </w:rPr>
        <w:t>Multi-Container Management:</w:t>
      </w:r>
    </w:p>
    <w:p w14:paraId="6AEC9698" w14:textId="1CF4E579" w:rsidR="00B266F2" w:rsidRDefault="00B266F2" w:rsidP="00B266F2">
      <w:pPr>
        <w:pStyle w:val="ListParagraph"/>
        <w:numPr>
          <w:ilvl w:val="0"/>
          <w:numId w:val="3"/>
        </w:num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Create mariadb</w:t>
      </w:r>
      <w:r w:rsidR="00776A00">
        <w:rPr>
          <w:color w:val="000000" w:themeColor="text1"/>
          <w:sz w:val="28"/>
          <w:szCs w:val="28"/>
        </w:rPr>
        <w:t xml:space="preserve"> and connect to database container on terminal</w:t>
      </w:r>
      <w:r>
        <w:rPr>
          <w:color w:val="000000" w:themeColor="text1"/>
          <w:sz w:val="28"/>
          <w:szCs w:val="28"/>
        </w:rPr>
        <w:t>:</w:t>
      </w:r>
    </w:p>
    <w:p w14:paraId="5D4F92D2" w14:textId="2D4423A4" w:rsidR="00B266F2" w:rsidRDefault="00B266F2" w:rsidP="00B266F2">
      <w:pPr>
        <w:pStyle w:val="ListParagraph"/>
        <w:rPr>
          <w:i/>
          <w:i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run  --name mariadb</w:t>
      </w:r>
      <w:r w:rsidR="00D5521B">
        <w:rPr>
          <w:i/>
          <w:iCs/>
          <w:color w:val="FF0000"/>
          <w:sz w:val="28"/>
          <w:szCs w:val="28"/>
        </w:rPr>
        <w:t>1</w:t>
      </w:r>
      <w:r>
        <w:rPr>
          <w:i/>
          <w:iCs/>
          <w:color w:val="FF0000"/>
          <w:sz w:val="28"/>
          <w:szCs w:val="28"/>
        </w:rPr>
        <w:t xml:space="preserve"> -d </w:t>
      </w:r>
      <w:r w:rsidR="00837CCA">
        <w:rPr>
          <w:i/>
          <w:iCs/>
          <w:color w:val="FF0000"/>
          <w:sz w:val="28"/>
          <w:szCs w:val="28"/>
        </w:rPr>
        <w:t>-p 3306:3306 -e</w:t>
      </w:r>
      <w:r w:rsidR="004A2984">
        <w:rPr>
          <w:i/>
          <w:iCs/>
          <w:color w:val="FF0000"/>
          <w:sz w:val="28"/>
          <w:szCs w:val="28"/>
        </w:rPr>
        <w:t xml:space="preserve"> </w:t>
      </w:r>
      <w:r w:rsidR="00837CCA">
        <w:rPr>
          <w:i/>
          <w:iCs/>
          <w:color w:val="FF0000"/>
          <w:sz w:val="28"/>
          <w:szCs w:val="28"/>
        </w:rPr>
        <w:t xml:space="preserve">MYSQL_ROOT_PASSWORD=’123456’ mariadb   </w:t>
      </w:r>
      <w:r w:rsidR="00837CCA">
        <w:rPr>
          <w:i/>
          <w:iCs/>
          <w:sz w:val="28"/>
          <w:szCs w:val="28"/>
        </w:rPr>
        <w:t>(-e : env)</w:t>
      </w:r>
    </w:p>
    <w:p w14:paraId="7E5C815F" w14:textId="77777777" w:rsidR="005E3A31" w:rsidRDefault="005E3A31" w:rsidP="00FE0F10">
      <w:pPr>
        <w:rPr>
          <w:sz w:val="28"/>
          <w:szCs w:val="28"/>
        </w:rPr>
      </w:pPr>
    </w:p>
    <w:p w14:paraId="12915E21" w14:textId="19A231C8" w:rsidR="00557414" w:rsidRPr="00FE0F10" w:rsidRDefault="00E91158" w:rsidP="00FE0F10">
      <w:pPr>
        <w:rPr>
          <w:b/>
          <w:bCs/>
          <w:color w:val="0070C0"/>
          <w:sz w:val="32"/>
          <w:szCs w:val="32"/>
        </w:rPr>
      </w:pPr>
      <w:r w:rsidRPr="00FE0F10">
        <w:rPr>
          <w:b/>
          <w:bCs/>
          <w:color w:val="0070C0"/>
          <w:sz w:val="32"/>
          <w:szCs w:val="32"/>
        </w:rPr>
        <w:lastRenderedPageBreak/>
        <w:t>DOCKER IMAGES:</w:t>
      </w:r>
    </w:p>
    <w:p w14:paraId="4C399845" w14:textId="1CCAFD94" w:rsidR="004B6501" w:rsidRPr="004B6501" w:rsidRDefault="004B6501" w:rsidP="004B6501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4B6501">
        <w:rPr>
          <w:sz w:val="28"/>
          <w:szCs w:val="28"/>
        </w:rPr>
        <w:t>Download image from dockerhub to local</w:t>
      </w:r>
    </w:p>
    <w:p w14:paraId="49C640D9" w14:textId="470798FD" w:rsidR="00E91158" w:rsidRDefault="004B6501" w:rsidP="004B6501">
      <w:pPr>
        <w:pStyle w:val="ListParagraph"/>
        <w:rPr>
          <w:b/>
          <w:b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image pull python:3</w:t>
      </w:r>
      <w:r>
        <w:rPr>
          <w:b/>
          <w:bCs/>
          <w:sz w:val="28"/>
          <w:szCs w:val="28"/>
        </w:rPr>
        <w:t xml:space="preserve"> </w:t>
      </w:r>
      <w:r w:rsidR="00FE0F10">
        <w:rPr>
          <w:b/>
          <w:bCs/>
          <w:sz w:val="28"/>
          <w:szCs w:val="28"/>
        </w:rPr>
        <w:t xml:space="preserve"> or</w:t>
      </w:r>
    </w:p>
    <w:p w14:paraId="01B9E726" w14:textId="3CCF7047" w:rsidR="004B6501" w:rsidRDefault="00FE0F10" w:rsidP="00FE0F10">
      <w:pPr>
        <w:pStyle w:val="ListParagraph"/>
        <w:rPr>
          <w:b/>
          <w:b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pull python:3</w:t>
      </w:r>
      <w:r>
        <w:rPr>
          <w:b/>
          <w:bCs/>
          <w:sz w:val="28"/>
          <w:szCs w:val="28"/>
        </w:rPr>
        <w:t xml:space="preserve"> </w:t>
      </w:r>
    </w:p>
    <w:p w14:paraId="5692CE0E" w14:textId="77777777" w:rsidR="00FE0F10" w:rsidRPr="00FE0F10" w:rsidRDefault="00FE0F10" w:rsidP="00FE0F10">
      <w:pPr>
        <w:pStyle w:val="ListParagraph"/>
        <w:rPr>
          <w:b/>
          <w:bCs/>
          <w:sz w:val="28"/>
          <w:szCs w:val="28"/>
        </w:rPr>
      </w:pPr>
    </w:p>
    <w:p w14:paraId="611D6980" w14:textId="2B48BDA3" w:rsidR="004B6501" w:rsidRPr="004B6501" w:rsidRDefault="004B6501" w:rsidP="004B6501">
      <w:pPr>
        <w:pStyle w:val="ListParagraph"/>
        <w:numPr>
          <w:ilvl w:val="0"/>
          <w:numId w:val="3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To send image from local to the my(yasint23) dockerhub repository</w:t>
      </w:r>
    </w:p>
    <w:p w14:paraId="7E63F35D" w14:textId="5D889BD9" w:rsidR="009364D0" w:rsidRPr="009364D0" w:rsidRDefault="009364D0" w:rsidP="009364D0">
      <w:pPr>
        <w:pStyle w:val="ListParagraph"/>
        <w:numPr>
          <w:ilvl w:val="0"/>
          <w:numId w:val="3"/>
        </w:numPr>
        <w:rPr>
          <w:color w:val="FF0000"/>
          <w:sz w:val="28"/>
          <w:szCs w:val="28"/>
        </w:rPr>
      </w:pPr>
      <w:r w:rsidRPr="009364D0">
        <w:rPr>
          <w:i/>
          <w:iCs/>
          <w:color w:val="FF0000"/>
          <w:sz w:val="28"/>
          <w:szCs w:val="28"/>
        </w:rPr>
        <w:t>docker commit hello-world yasint23/hello-world</w:t>
      </w:r>
      <w:r>
        <w:rPr>
          <w:color w:val="FF0000"/>
          <w:sz w:val="28"/>
          <w:szCs w:val="28"/>
        </w:rPr>
        <w:t xml:space="preserve">  </w:t>
      </w:r>
      <w:r>
        <w:rPr>
          <w:sz w:val="28"/>
          <w:szCs w:val="28"/>
        </w:rPr>
        <w:t>(Convert the container to the image)</w:t>
      </w:r>
    </w:p>
    <w:p w14:paraId="4C0EC097" w14:textId="62BF66CA" w:rsidR="009364D0" w:rsidRPr="009364D0" w:rsidRDefault="009364D0" w:rsidP="009364D0">
      <w:pPr>
        <w:pStyle w:val="ListParagraph"/>
        <w:numPr>
          <w:ilvl w:val="0"/>
          <w:numId w:val="3"/>
        </w:numPr>
        <w:rPr>
          <w:i/>
          <w:iCs/>
          <w:color w:val="FF0000"/>
          <w:sz w:val="28"/>
          <w:szCs w:val="28"/>
        </w:rPr>
      </w:pPr>
      <w:r w:rsidRPr="009364D0">
        <w:rPr>
          <w:i/>
          <w:iCs/>
          <w:color w:val="FF0000"/>
          <w:sz w:val="28"/>
          <w:szCs w:val="28"/>
        </w:rPr>
        <w:t>docker login</w:t>
      </w:r>
    </w:p>
    <w:p w14:paraId="63D73251" w14:textId="169CBD1F" w:rsidR="009364D0" w:rsidRDefault="009364D0" w:rsidP="009364D0">
      <w:pPr>
        <w:pStyle w:val="ListParagraph"/>
        <w:numPr>
          <w:ilvl w:val="0"/>
          <w:numId w:val="3"/>
        </w:numPr>
        <w:rPr>
          <w:i/>
          <w:iCs/>
          <w:color w:val="FF0000"/>
          <w:sz w:val="28"/>
          <w:szCs w:val="28"/>
        </w:rPr>
      </w:pPr>
      <w:r w:rsidRPr="009364D0">
        <w:rPr>
          <w:i/>
          <w:iCs/>
          <w:color w:val="FF0000"/>
          <w:sz w:val="28"/>
          <w:szCs w:val="28"/>
        </w:rPr>
        <w:t>docker image push yasint23/hello-world</w:t>
      </w:r>
    </w:p>
    <w:p w14:paraId="16101DD7" w14:textId="0B41061B" w:rsidR="00220CE2" w:rsidRDefault="00220CE2" w:rsidP="009364D0">
      <w:pPr>
        <w:pStyle w:val="ListParagraph"/>
        <w:numPr>
          <w:ilvl w:val="0"/>
          <w:numId w:val="3"/>
        </w:numPr>
        <w:rPr>
          <w:i/>
          <w:iCs/>
          <w:color w:val="FF0000"/>
          <w:sz w:val="28"/>
          <w:szCs w:val="28"/>
        </w:rPr>
      </w:pPr>
      <w:r w:rsidRPr="00220CE2">
        <w:rPr>
          <w:i/>
          <w:iCs/>
          <w:color w:val="FF0000"/>
          <w:sz w:val="28"/>
          <w:szCs w:val="28"/>
        </w:rPr>
        <w:t>docker image pull docker.io/</w:t>
      </w:r>
      <w:r>
        <w:rPr>
          <w:i/>
          <w:iCs/>
          <w:color w:val="FF0000"/>
          <w:sz w:val="28"/>
          <w:szCs w:val="28"/>
        </w:rPr>
        <w:t>yasint23</w:t>
      </w:r>
      <w:r w:rsidRPr="00220CE2">
        <w:rPr>
          <w:i/>
          <w:iCs/>
          <w:color w:val="FF0000"/>
          <w:sz w:val="28"/>
          <w:szCs w:val="28"/>
        </w:rPr>
        <w:t>/</w:t>
      </w:r>
      <w:r>
        <w:rPr>
          <w:i/>
          <w:iCs/>
          <w:color w:val="FF0000"/>
          <w:sz w:val="28"/>
          <w:szCs w:val="28"/>
        </w:rPr>
        <w:t>hello-world</w:t>
      </w:r>
    </w:p>
    <w:p w14:paraId="0E5879C6" w14:textId="451C74F7" w:rsidR="00153AF7" w:rsidRPr="00220CE2" w:rsidRDefault="00220CE2" w:rsidP="00153AF7">
      <w:pPr>
        <w:pStyle w:val="ListParagraph"/>
        <w:numPr>
          <w:ilvl w:val="0"/>
          <w:numId w:val="3"/>
        </w:numPr>
        <w:rPr>
          <w:i/>
          <w:iCs/>
          <w:color w:val="FF0000"/>
          <w:sz w:val="28"/>
          <w:szCs w:val="28"/>
        </w:rPr>
      </w:pPr>
      <w:r w:rsidRPr="00D97307">
        <w:rPr>
          <w:i/>
          <w:iCs/>
          <w:color w:val="FF0000"/>
          <w:sz w:val="28"/>
          <w:szCs w:val="28"/>
        </w:rPr>
        <w:t>docker logout</w:t>
      </w:r>
    </w:p>
    <w:p w14:paraId="08F311D2" w14:textId="4EDDD506" w:rsidR="0077771C" w:rsidRDefault="00B0027D" w:rsidP="00153AF7">
      <w:pPr>
        <w:rPr>
          <w:b/>
          <w:bCs/>
          <w:color w:val="0070C0"/>
          <w:sz w:val="32"/>
          <w:szCs w:val="32"/>
        </w:rPr>
      </w:pPr>
      <w:r w:rsidRPr="003801A5">
        <w:rPr>
          <w:b/>
          <w:bCs/>
          <w:color w:val="0070C0"/>
          <w:sz w:val="32"/>
          <w:szCs w:val="32"/>
        </w:rPr>
        <w:t>DOCKER</w:t>
      </w:r>
      <w:r>
        <w:rPr>
          <w:b/>
          <w:bCs/>
          <w:color w:val="0070C0"/>
          <w:sz w:val="32"/>
          <w:szCs w:val="32"/>
        </w:rPr>
        <w:t xml:space="preserve"> NETWORK:</w:t>
      </w:r>
    </w:p>
    <w:p w14:paraId="2F42219F" w14:textId="3865B91C" w:rsidR="00B0027D" w:rsidRDefault="00B0027D" w:rsidP="00B0027D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Docker uzerinde network olusturma</w:t>
      </w:r>
    </w:p>
    <w:p w14:paraId="317B4090" w14:textId="24EC7B64" w:rsidR="00B0027D" w:rsidRPr="00B0027D" w:rsidRDefault="00B0027D" w:rsidP="00B0027D">
      <w:pPr>
        <w:pStyle w:val="ListParagraph"/>
        <w:ind w:left="360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          ipvlan</w:t>
      </w:r>
      <w:r w:rsidR="00551471">
        <w:rPr>
          <w:i/>
          <w:iCs/>
          <w:color w:val="FF0000"/>
          <w:sz w:val="28"/>
          <w:szCs w:val="28"/>
        </w:rPr>
        <w:t xml:space="preserve"> / none</w:t>
      </w:r>
    </w:p>
    <w:p w14:paraId="44DC6E51" w14:textId="0CC2BE30" w:rsidR="00B0027D" w:rsidRDefault="00B0027D" w:rsidP="00B0027D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docker network create –driver </w:t>
      </w:r>
      <w:r w:rsidR="00551471">
        <w:rPr>
          <w:i/>
          <w:iCs/>
          <w:color w:val="FF0000"/>
          <w:sz w:val="28"/>
          <w:szCs w:val="28"/>
        </w:rPr>
        <w:t>overlay sw0-ntwrk</w:t>
      </w:r>
    </w:p>
    <w:p w14:paraId="12952EAB" w14:textId="65931E01" w:rsidR="00551471" w:rsidRDefault="00551471" w:rsidP="00B0027D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                                                      macvlan / bridge</w:t>
      </w:r>
    </w:p>
    <w:p w14:paraId="27120BB6" w14:textId="6E42B958" w:rsidR="00551471" w:rsidRDefault="00551471" w:rsidP="00551471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Docker network listeleme (herbir network icin ayri bir ID olusur, default olarak Name: bridge, host, none vardir birde sw0-ntwrk biz olusturduk)</w:t>
      </w:r>
    </w:p>
    <w:p w14:paraId="10CD6028" w14:textId="69568A3A" w:rsidR="00551471" w:rsidRDefault="00551471" w:rsidP="00551471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network ls</w:t>
      </w:r>
    </w:p>
    <w:p w14:paraId="3801B2E8" w14:textId="39F0CBBA" w:rsidR="00551471" w:rsidRDefault="00551471" w:rsidP="00551471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Yeni olusturdugumuz docker container’i network uzerine dahil etme</w:t>
      </w:r>
    </w:p>
    <w:p w14:paraId="65C46E5E" w14:textId="50764ADF" w:rsidR="00551471" w:rsidRDefault="00551471" w:rsidP="00551471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docker </w:t>
      </w:r>
      <w:r w:rsidR="00F36973">
        <w:rPr>
          <w:i/>
          <w:iCs/>
          <w:color w:val="FF0000"/>
          <w:sz w:val="28"/>
          <w:szCs w:val="28"/>
        </w:rPr>
        <w:t>container run –network sw0-ntwrk –name cont-prod alpine</w:t>
      </w:r>
    </w:p>
    <w:p w14:paraId="63D3713B" w14:textId="1AC21267" w:rsidR="00F36973" w:rsidRDefault="00F36973" w:rsidP="00F36973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Olusturdugumuz docker container’i baska bir network uzerine dahil etme</w:t>
      </w:r>
    </w:p>
    <w:p w14:paraId="2248ADF2" w14:textId="755530FB" w:rsidR="00F36973" w:rsidRPr="00F36973" w:rsidRDefault="00F36973" w:rsidP="00F36973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network connect sw1-ntwrk cont-prod</w:t>
      </w:r>
    </w:p>
    <w:p w14:paraId="5DF699C6" w14:textId="259E3447" w:rsidR="006D2CFD" w:rsidRPr="006D2CFD" w:rsidRDefault="006D2CFD" w:rsidP="006D2CFD">
      <w:pPr>
        <w:pStyle w:val="ListParagraph"/>
        <w:numPr>
          <w:ilvl w:val="0"/>
          <w:numId w:val="7"/>
        </w:numPr>
        <w:rPr>
          <w:i/>
          <w:iCs/>
          <w:sz w:val="28"/>
          <w:szCs w:val="28"/>
        </w:rPr>
      </w:pPr>
      <w:r w:rsidRPr="006D2CFD">
        <w:rPr>
          <w:sz w:val="28"/>
          <w:szCs w:val="28"/>
        </w:rPr>
        <w:t>Yeni networkun detaylarina baktigimizda konteyner in yeni IP aldigini goruruz</w:t>
      </w:r>
    </w:p>
    <w:p w14:paraId="377D56F5" w14:textId="41485A70" w:rsidR="006D2CFD" w:rsidRDefault="006D2CFD" w:rsidP="006D2CFD">
      <w:pPr>
        <w:pStyle w:val="ListParagraph"/>
        <w:rPr>
          <w:i/>
          <w:iCs/>
          <w:color w:val="FF0000"/>
          <w:sz w:val="28"/>
          <w:szCs w:val="28"/>
        </w:rPr>
      </w:pPr>
      <w:r w:rsidRPr="006D2CFD">
        <w:rPr>
          <w:i/>
          <w:iCs/>
          <w:color w:val="FF0000"/>
          <w:sz w:val="28"/>
          <w:szCs w:val="28"/>
        </w:rPr>
        <w:t>docker network inspect sw1-ntwrk</w:t>
      </w:r>
    </w:p>
    <w:p w14:paraId="6384C869" w14:textId="4A9F00CC" w:rsidR="003F73D0" w:rsidRPr="006D2CFD" w:rsidRDefault="003F73D0" w:rsidP="003F73D0">
      <w:pPr>
        <w:pStyle w:val="ListParagraph"/>
        <w:numPr>
          <w:ilvl w:val="0"/>
          <w:numId w:val="7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>Olusturdugumuz konteyner in</w:t>
      </w:r>
      <w:r w:rsidRPr="006D2CFD">
        <w:rPr>
          <w:sz w:val="28"/>
          <w:szCs w:val="28"/>
        </w:rPr>
        <w:t xml:space="preserve"> detaylarina baktigimizda </w:t>
      </w:r>
      <w:r>
        <w:rPr>
          <w:sz w:val="28"/>
          <w:szCs w:val="28"/>
        </w:rPr>
        <w:t>networklardan iki ayri IP address bilgilerini gorecegiz</w:t>
      </w:r>
    </w:p>
    <w:p w14:paraId="7809494B" w14:textId="50EE7191" w:rsidR="003F73D0" w:rsidRDefault="003F73D0" w:rsidP="003F73D0">
      <w:pPr>
        <w:pStyle w:val="ListParagraph"/>
        <w:rPr>
          <w:i/>
          <w:iCs/>
          <w:color w:val="FF0000"/>
          <w:sz w:val="28"/>
          <w:szCs w:val="28"/>
        </w:rPr>
      </w:pPr>
      <w:r w:rsidRPr="006D2CFD">
        <w:rPr>
          <w:i/>
          <w:iCs/>
          <w:color w:val="FF0000"/>
          <w:sz w:val="28"/>
          <w:szCs w:val="28"/>
        </w:rPr>
        <w:t xml:space="preserve">docker </w:t>
      </w:r>
      <w:r>
        <w:rPr>
          <w:i/>
          <w:iCs/>
          <w:color w:val="FF0000"/>
          <w:sz w:val="28"/>
          <w:szCs w:val="28"/>
        </w:rPr>
        <w:t>container inspect cont-prod</w:t>
      </w:r>
    </w:p>
    <w:p w14:paraId="016AB875" w14:textId="63B2717F" w:rsidR="003F73D0" w:rsidRDefault="003F73D0" w:rsidP="003F73D0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Olusturdugumuz docker container’i network uzerinden cikarmak</w:t>
      </w:r>
      <w:r w:rsidR="00A539AF">
        <w:rPr>
          <w:sz w:val="28"/>
          <w:szCs w:val="28"/>
        </w:rPr>
        <w:t xml:space="preserve"> daha sonra network’u silme</w:t>
      </w:r>
    </w:p>
    <w:p w14:paraId="7632FEC6" w14:textId="4FB8F3FF" w:rsidR="003F73D0" w:rsidRDefault="003F73D0" w:rsidP="003F73D0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network disconnect sw1-ntwrk cont-prod</w:t>
      </w:r>
    </w:p>
    <w:p w14:paraId="057555D5" w14:textId="28D66C64" w:rsidR="00A539AF" w:rsidRDefault="00A539AF" w:rsidP="003F73D0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network rm sw-ntwrk</w:t>
      </w:r>
    </w:p>
    <w:p w14:paraId="4508F133" w14:textId="031A0633" w:rsidR="00A539AF" w:rsidRDefault="00A539AF" w:rsidP="003F73D0">
      <w:pPr>
        <w:pStyle w:val="ListParagraph"/>
        <w:rPr>
          <w:i/>
          <w:iCs/>
          <w:color w:val="FF0000"/>
          <w:sz w:val="28"/>
          <w:szCs w:val="28"/>
        </w:rPr>
      </w:pPr>
    </w:p>
    <w:p w14:paraId="3FE1905C" w14:textId="7829D2C4" w:rsidR="00A539AF" w:rsidRDefault="00A539AF" w:rsidP="00A539AF">
      <w:pPr>
        <w:rPr>
          <w:b/>
          <w:bCs/>
          <w:color w:val="0070C0"/>
          <w:sz w:val="32"/>
          <w:szCs w:val="32"/>
        </w:rPr>
      </w:pPr>
      <w:r w:rsidRPr="003801A5">
        <w:rPr>
          <w:b/>
          <w:bCs/>
          <w:color w:val="0070C0"/>
          <w:sz w:val="32"/>
          <w:szCs w:val="32"/>
        </w:rPr>
        <w:t>DOCKER</w:t>
      </w:r>
      <w:r>
        <w:rPr>
          <w:b/>
          <w:bCs/>
          <w:color w:val="0070C0"/>
          <w:sz w:val="32"/>
          <w:szCs w:val="32"/>
        </w:rPr>
        <w:t xml:space="preserve"> VOLUME:</w:t>
      </w:r>
    </w:p>
    <w:p w14:paraId="7787A7C1" w14:textId="364D952B" w:rsidR="00305125" w:rsidRPr="00305125" w:rsidRDefault="00305125" w:rsidP="00A539AF">
      <w:pPr>
        <w:rPr>
          <w:b/>
          <w:bCs/>
          <w:color w:val="0070C0"/>
          <w:sz w:val="28"/>
          <w:szCs w:val="28"/>
        </w:rPr>
      </w:pPr>
      <w:r w:rsidRPr="00305125">
        <w:rPr>
          <w:b/>
          <w:bCs/>
          <w:color w:val="0070C0"/>
          <w:sz w:val="28"/>
          <w:szCs w:val="28"/>
        </w:rPr>
        <w:t>Data Volume</w:t>
      </w:r>
    </w:p>
    <w:p w14:paraId="76C472C6" w14:textId="06C7A518" w:rsidR="00A539AF" w:rsidRPr="006D2CFD" w:rsidRDefault="00A539AF" w:rsidP="00A539AF">
      <w:pPr>
        <w:pStyle w:val="ListParagraph"/>
        <w:numPr>
          <w:ilvl w:val="0"/>
          <w:numId w:val="7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lastRenderedPageBreak/>
        <w:t xml:space="preserve">Create </w:t>
      </w:r>
      <w:r w:rsidR="00767660">
        <w:rPr>
          <w:sz w:val="28"/>
          <w:szCs w:val="28"/>
        </w:rPr>
        <w:t xml:space="preserve">data </w:t>
      </w:r>
      <w:r>
        <w:rPr>
          <w:sz w:val="28"/>
          <w:szCs w:val="28"/>
        </w:rPr>
        <w:t>volume name depo</w:t>
      </w:r>
      <w:r w:rsidR="00767660">
        <w:rPr>
          <w:sz w:val="28"/>
          <w:szCs w:val="28"/>
        </w:rPr>
        <w:t xml:space="preserve"> </w:t>
      </w:r>
      <w:r>
        <w:rPr>
          <w:sz w:val="28"/>
          <w:szCs w:val="28"/>
        </w:rPr>
        <w:t>(</w:t>
      </w:r>
      <w:r w:rsidR="00767660">
        <w:rPr>
          <w:sz w:val="28"/>
          <w:szCs w:val="28"/>
        </w:rPr>
        <w:t>Konteyner disinda bir alanda kalici disk alani, konteyner silinse bile bu alan kalir- path yolu; /var/lib/docker/volumes)</w:t>
      </w:r>
    </w:p>
    <w:p w14:paraId="7D87B346" w14:textId="34E840DD" w:rsidR="00A539AF" w:rsidRDefault="00A539AF" w:rsidP="00A539AF">
      <w:pPr>
        <w:ind w:firstLine="720"/>
        <w:rPr>
          <w:i/>
          <w:iCs/>
          <w:color w:val="FF0000"/>
          <w:sz w:val="28"/>
          <w:szCs w:val="28"/>
        </w:rPr>
      </w:pPr>
      <w:r w:rsidRPr="006D2CFD">
        <w:rPr>
          <w:i/>
          <w:iCs/>
          <w:color w:val="FF0000"/>
          <w:sz w:val="28"/>
          <w:szCs w:val="28"/>
        </w:rPr>
        <w:t xml:space="preserve">docker </w:t>
      </w:r>
      <w:r>
        <w:rPr>
          <w:i/>
          <w:iCs/>
          <w:color w:val="FF0000"/>
          <w:sz w:val="28"/>
          <w:szCs w:val="28"/>
        </w:rPr>
        <w:t>volume create depo</w:t>
      </w:r>
    </w:p>
    <w:p w14:paraId="4D0D3427" w14:textId="34154390" w:rsidR="00767660" w:rsidRDefault="00767660" w:rsidP="00A539AF">
      <w:pPr>
        <w:ind w:firstLine="72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volume rm depo</w:t>
      </w:r>
    </w:p>
    <w:p w14:paraId="285EABD7" w14:textId="319A93B2" w:rsidR="00767660" w:rsidRPr="006D2CFD" w:rsidRDefault="00767660" w:rsidP="00767660">
      <w:pPr>
        <w:pStyle w:val="ListParagraph"/>
        <w:numPr>
          <w:ilvl w:val="0"/>
          <w:numId w:val="7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>Konteyner olustururken volume olusturma</w:t>
      </w:r>
    </w:p>
    <w:p w14:paraId="2ECDCDD8" w14:textId="7A4CFA54" w:rsidR="00767660" w:rsidRDefault="00767660" w:rsidP="00767660">
      <w:pPr>
        <w:ind w:firstLine="720"/>
        <w:rPr>
          <w:i/>
          <w:iCs/>
          <w:color w:val="FF0000"/>
          <w:sz w:val="28"/>
          <w:szCs w:val="28"/>
        </w:rPr>
      </w:pPr>
      <w:r w:rsidRPr="006D2CFD">
        <w:rPr>
          <w:i/>
          <w:iCs/>
          <w:color w:val="FF0000"/>
          <w:sz w:val="28"/>
          <w:szCs w:val="28"/>
        </w:rPr>
        <w:t xml:space="preserve">docker </w:t>
      </w:r>
      <w:r>
        <w:rPr>
          <w:i/>
          <w:iCs/>
          <w:color w:val="FF0000"/>
          <w:sz w:val="28"/>
          <w:szCs w:val="28"/>
        </w:rPr>
        <w:t xml:space="preserve">run –name voltest </w:t>
      </w:r>
      <w:r w:rsidR="00305125">
        <w:rPr>
          <w:i/>
          <w:iCs/>
          <w:color w:val="FF0000"/>
          <w:sz w:val="28"/>
          <w:szCs w:val="28"/>
        </w:rPr>
        <w:t>–detach –volume depo:depo nginx</w:t>
      </w:r>
    </w:p>
    <w:p w14:paraId="3784BB50" w14:textId="0402E16F" w:rsidR="00305125" w:rsidRDefault="00305125" w:rsidP="00305125">
      <w:pPr>
        <w:rPr>
          <w:b/>
          <w:bCs/>
          <w:color w:val="0070C0"/>
          <w:sz w:val="28"/>
          <w:szCs w:val="28"/>
        </w:rPr>
      </w:pPr>
      <w:r>
        <w:rPr>
          <w:b/>
          <w:bCs/>
          <w:color w:val="0070C0"/>
          <w:sz w:val="28"/>
          <w:szCs w:val="28"/>
        </w:rPr>
        <w:t>Bind</w:t>
      </w:r>
      <w:r w:rsidRPr="00305125">
        <w:rPr>
          <w:b/>
          <w:bCs/>
          <w:color w:val="0070C0"/>
          <w:sz w:val="28"/>
          <w:szCs w:val="28"/>
        </w:rPr>
        <w:t xml:space="preserve"> Volume</w:t>
      </w:r>
    </w:p>
    <w:p w14:paraId="4B6033A2" w14:textId="61CD24F4" w:rsidR="00305125" w:rsidRPr="006D2CFD" w:rsidRDefault="00305125" w:rsidP="00305125">
      <w:pPr>
        <w:pStyle w:val="ListParagraph"/>
        <w:numPr>
          <w:ilvl w:val="0"/>
          <w:numId w:val="7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>Host uzerindeki bir klasoru konteyner icersine direk baglama</w:t>
      </w:r>
    </w:p>
    <w:p w14:paraId="7D8F0DB4" w14:textId="40BCE0F8" w:rsidR="00305125" w:rsidRDefault="00305125" w:rsidP="00305125">
      <w:pPr>
        <w:ind w:firstLine="72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mkdir commonshare &amp;&amp; touch commonshare/list.txt</w:t>
      </w:r>
    </w:p>
    <w:p w14:paraId="290F7013" w14:textId="6108D509" w:rsidR="00305125" w:rsidRDefault="00305125" w:rsidP="00305125">
      <w:pPr>
        <w:ind w:firstLine="72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run -d –name depo1 –volume $(pwd)/commonshare</w:t>
      </w:r>
      <w:r w:rsidR="00D42060">
        <w:rPr>
          <w:i/>
          <w:iCs/>
          <w:color w:val="FF0000"/>
          <w:sz w:val="28"/>
          <w:szCs w:val="28"/>
        </w:rPr>
        <w:t>:depo nginx</w:t>
      </w:r>
    </w:p>
    <w:p w14:paraId="2AE197B5" w14:textId="1ECB3B4B" w:rsidR="00D42060" w:rsidRDefault="00D42060" w:rsidP="00305125">
      <w:pPr>
        <w:ind w:firstLine="72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exec -it depo1 bash</w:t>
      </w:r>
    </w:p>
    <w:p w14:paraId="75AE7BAB" w14:textId="21ADE7DC" w:rsidR="00D42060" w:rsidRPr="00305125" w:rsidRDefault="00D42060" w:rsidP="00305125">
      <w:pPr>
        <w:ind w:firstLine="720"/>
        <w:rPr>
          <w:b/>
          <w:bCs/>
          <w:color w:val="0070C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cd depo &amp;&amp; ls </w:t>
      </w:r>
      <w:r w:rsidRPr="00D42060">
        <w:rPr>
          <w:i/>
          <w:iCs/>
          <w:sz w:val="28"/>
          <w:szCs w:val="28"/>
        </w:rPr>
        <w:t>===&gt; See the list.txt inside of container</w:t>
      </w:r>
    </w:p>
    <w:p w14:paraId="6B38920C" w14:textId="1D28766C" w:rsidR="008D611E" w:rsidRDefault="008D611E" w:rsidP="00305125">
      <w:p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Ex:</w:t>
      </w:r>
      <w:r w:rsidRPr="008D611E">
        <w:rPr>
          <w:rFonts w:ascii="Segoe UI" w:hAnsi="Segoe UI" w:cs="Segoe UI"/>
          <w:color w:val="001A1E"/>
          <w:sz w:val="23"/>
          <w:szCs w:val="23"/>
          <w:shd w:val="clear" w:color="auto" w:fill="E7F3F5"/>
        </w:rPr>
        <w:t xml:space="preserve"> </w:t>
      </w:r>
      <w:r>
        <w:rPr>
          <w:rFonts w:ascii="Segoe UI" w:hAnsi="Segoe UI" w:cs="Segoe UI"/>
          <w:color w:val="001A1E"/>
          <w:sz w:val="23"/>
          <w:szCs w:val="23"/>
          <w:shd w:val="clear" w:color="auto" w:fill="E7F3F5"/>
        </w:rPr>
        <w:t>Run a container name "container1" with using alpine image, create this container with interactive mode, mount a volume name "volume1" to the "/test1" folder with readonly access and run the command "ls".</w:t>
      </w:r>
    </w:p>
    <w:p w14:paraId="62215393" w14:textId="4D37848F" w:rsidR="008D611E" w:rsidRDefault="008D611E" w:rsidP="00305125">
      <w:pPr>
        <w:rPr>
          <w:i/>
          <w:iCs/>
          <w:color w:val="FF0000"/>
          <w:sz w:val="28"/>
          <w:szCs w:val="28"/>
        </w:rPr>
      </w:pPr>
      <w:r>
        <w:rPr>
          <w:rFonts w:ascii="Segoe UI" w:hAnsi="Segoe UI" w:cs="Segoe UI"/>
          <w:color w:val="001A1E"/>
          <w:sz w:val="23"/>
          <w:szCs w:val="23"/>
          <w:shd w:val="clear" w:color="auto" w:fill="E7F3F5"/>
        </w:rPr>
        <w:t>docker run --name container1 -it -v volume1:/test1:ro alpine ls</w:t>
      </w:r>
    </w:p>
    <w:p w14:paraId="6735F3D5" w14:textId="77777777" w:rsidR="00767660" w:rsidRDefault="00767660" w:rsidP="00A539AF">
      <w:pPr>
        <w:ind w:firstLine="720"/>
        <w:rPr>
          <w:b/>
          <w:bCs/>
          <w:color w:val="0070C0"/>
          <w:sz w:val="32"/>
          <w:szCs w:val="32"/>
        </w:rPr>
      </w:pPr>
    </w:p>
    <w:p w14:paraId="186C8FBF" w14:textId="77777777" w:rsidR="00A539AF" w:rsidRPr="00A539AF" w:rsidRDefault="00A539AF" w:rsidP="00A539AF">
      <w:pPr>
        <w:rPr>
          <w:i/>
          <w:iCs/>
          <w:color w:val="FF0000"/>
          <w:sz w:val="28"/>
          <w:szCs w:val="28"/>
        </w:rPr>
      </w:pPr>
    </w:p>
    <w:p w14:paraId="184EAE74" w14:textId="77777777" w:rsidR="00A539AF" w:rsidRPr="00A539AF" w:rsidRDefault="00A539AF" w:rsidP="00A539AF">
      <w:pPr>
        <w:rPr>
          <w:i/>
          <w:iCs/>
          <w:color w:val="FF0000"/>
          <w:sz w:val="28"/>
          <w:szCs w:val="28"/>
        </w:rPr>
      </w:pPr>
    </w:p>
    <w:p w14:paraId="6687B13F" w14:textId="77777777" w:rsidR="003F73D0" w:rsidRDefault="003F73D0" w:rsidP="003F73D0">
      <w:pPr>
        <w:pStyle w:val="ListParagraph"/>
        <w:rPr>
          <w:i/>
          <w:iCs/>
          <w:color w:val="FF0000"/>
          <w:sz w:val="28"/>
          <w:szCs w:val="28"/>
        </w:rPr>
      </w:pPr>
    </w:p>
    <w:p w14:paraId="0FC261F1" w14:textId="77777777" w:rsidR="006D2CFD" w:rsidRPr="006D2CFD" w:rsidRDefault="006D2CFD" w:rsidP="006D2CFD">
      <w:pPr>
        <w:rPr>
          <w:i/>
          <w:iCs/>
          <w:color w:val="FF0000"/>
          <w:sz w:val="28"/>
          <w:szCs w:val="28"/>
        </w:rPr>
      </w:pPr>
    </w:p>
    <w:p w14:paraId="39A6F752" w14:textId="77777777" w:rsidR="00551471" w:rsidRPr="00551471" w:rsidRDefault="00551471" w:rsidP="00551471">
      <w:pPr>
        <w:pStyle w:val="ListParagraph"/>
        <w:rPr>
          <w:sz w:val="28"/>
          <w:szCs w:val="28"/>
        </w:rPr>
      </w:pPr>
    </w:p>
    <w:p w14:paraId="6C3FD67B" w14:textId="0F512E31" w:rsidR="00B0027D" w:rsidRPr="00551471" w:rsidRDefault="00B0027D" w:rsidP="00551471">
      <w:pPr>
        <w:rPr>
          <w:i/>
          <w:iCs/>
          <w:color w:val="FF0000"/>
          <w:sz w:val="28"/>
          <w:szCs w:val="28"/>
        </w:rPr>
      </w:pPr>
      <w:r w:rsidRPr="00551471">
        <w:rPr>
          <w:i/>
          <w:iCs/>
          <w:color w:val="FF0000"/>
          <w:sz w:val="28"/>
          <w:szCs w:val="28"/>
        </w:rPr>
        <w:t xml:space="preserve">                                                     </w:t>
      </w:r>
    </w:p>
    <w:p w14:paraId="165BF5FF" w14:textId="77777777" w:rsidR="005E5529" w:rsidRPr="005E5529" w:rsidRDefault="005E5529" w:rsidP="003801A5">
      <w:pPr>
        <w:ind w:firstLine="360"/>
        <w:rPr>
          <w:sz w:val="32"/>
          <w:szCs w:val="32"/>
        </w:rPr>
      </w:pPr>
    </w:p>
    <w:p w14:paraId="06EB289F" w14:textId="77777777" w:rsidR="003801A5" w:rsidRPr="006C7B7D" w:rsidRDefault="003801A5" w:rsidP="006C7B7D">
      <w:pPr>
        <w:rPr>
          <w:b/>
          <w:bCs/>
          <w:i/>
          <w:iCs/>
          <w:color w:val="FF0000"/>
          <w:sz w:val="28"/>
          <w:szCs w:val="28"/>
        </w:rPr>
      </w:pPr>
    </w:p>
    <w:p w14:paraId="274BF427" w14:textId="77777777" w:rsidR="00D97307" w:rsidRPr="00D97307" w:rsidRDefault="00D97307" w:rsidP="00D97307">
      <w:pPr>
        <w:pStyle w:val="ListParagraph"/>
        <w:rPr>
          <w:b/>
          <w:bCs/>
          <w:i/>
          <w:iCs/>
          <w:color w:val="FF0000"/>
          <w:sz w:val="28"/>
          <w:szCs w:val="28"/>
        </w:rPr>
      </w:pPr>
    </w:p>
    <w:p w14:paraId="01E84CDA" w14:textId="77777777" w:rsidR="00324E27" w:rsidRPr="00557414" w:rsidRDefault="00324E27" w:rsidP="00557414">
      <w:pPr>
        <w:rPr>
          <w:i/>
          <w:iCs/>
          <w:color w:val="FF0000"/>
          <w:sz w:val="28"/>
          <w:szCs w:val="28"/>
        </w:rPr>
      </w:pPr>
    </w:p>
    <w:p w14:paraId="3C492BCD" w14:textId="77777777" w:rsidR="00324E27" w:rsidRPr="00324E27" w:rsidRDefault="00324E27" w:rsidP="00324E27">
      <w:pPr>
        <w:pStyle w:val="ListParagraph"/>
        <w:rPr>
          <w:i/>
          <w:iCs/>
          <w:color w:val="FF0000"/>
          <w:sz w:val="28"/>
          <w:szCs w:val="28"/>
        </w:rPr>
      </w:pPr>
    </w:p>
    <w:p w14:paraId="16876E4D" w14:textId="77777777" w:rsidR="00BA6EE4" w:rsidRPr="00BA6EE4" w:rsidRDefault="00BA6EE4" w:rsidP="00BA6EE4">
      <w:pPr>
        <w:pStyle w:val="ListParagraph"/>
        <w:rPr>
          <w:sz w:val="28"/>
          <w:szCs w:val="28"/>
        </w:rPr>
      </w:pPr>
    </w:p>
    <w:p w14:paraId="3D056DF0" w14:textId="77777777" w:rsidR="003B149E" w:rsidRPr="003B149E" w:rsidRDefault="003B149E" w:rsidP="003B149E">
      <w:pPr>
        <w:rPr>
          <w:i/>
          <w:iCs/>
          <w:color w:val="FF0000"/>
          <w:sz w:val="28"/>
          <w:szCs w:val="28"/>
        </w:rPr>
      </w:pPr>
    </w:p>
    <w:p w14:paraId="617B5FDE" w14:textId="34EBDB89" w:rsidR="00BC36E9" w:rsidRDefault="00BC36E9" w:rsidP="00BC36E9">
      <w:pPr>
        <w:rPr>
          <w:sz w:val="28"/>
          <w:szCs w:val="28"/>
        </w:rPr>
      </w:pPr>
    </w:p>
    <w:p w14:paraId="5751DF00" w14:textId="77777777" w:rsidR="00C42BB0" w:rsidRPr="00BC36E9" w:rsidRDefault="00C42BB0" w:rsidP="00BC36E9">
      <w:pPr>
        <w:rPr>
          <w:sz w:val="28"/>
          <w:szCs w:val="28"/>
        </w:rPr>
      </w:pPr>
    </w:p>
    <w:p w14:paraId="4B4A5728" w14:textId="77777777" w:rsidR="00BC36E9" w:rsidRPr="00BC36E9" w:rsidRDefault="00BC36E9" w:rsidP="00BC36E9">
      <w:pPr>
        <w:pStyle w:val="ListParagraph"/>
      </w:pPr>
    </w:p>
    <w:sectPr w:rsidR="00BC36E9" w:rsidRPr="00BC36E9" w:rsidSect="004B5412">
      <w:pgSz w:w="11906" w:h="16838"/>
      <w:pgMar w:top="1080" w:right="1196" w:bottom="1170" w:left="117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282169" w14:textId="77777777" w:rsidR="003356BF" w:rsidRDefault="003356BF" w:rsidP="004B5412">
      <w:pPr>
        <w:spacing w:after="0" w:line="240" w:lineRule="auto"/>
      </w:pPr>
      <w:r>
        <w:separator/>
      </w:r>
    </w:p>
  </w:endnote>
  <w:endnote w:type="continuationSeparator" w:id="0">
    <w:p w14:paraId="3C0D652B" w14:textId="77777777" w:rsidR="003356BF" w:rsidRDefault="003356BF" w:rsidP="004B54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583675" w14:textId="77777777" w:rsidR="003356BF" w:rsidRDefault="003356BF" w:rsidP="004B5412">
      <w:pPr>
        <w:spacing w:after="0" w:line="240" w:lineRule="auto"/>
      </w:pPr>
      <w:r>
        <w:separator/>
      </w:r>
    </w:p>
  </w:footnote>
  <w:footnote w:type="continuationSeparator" w:id="0">
    <w:p w14:paraId="40BCBC19" w14:textId="77777777" w:rsidR="003356BF" w:rsidRDefault="003356BF" w:rsidP="004B54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E0AD4"/>
    <w:multiLevelType w:val="hybridMultilevel"/>
    <w:tmpl w:val="DA822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BB3E3B"/>
    <w:multiLevelType w:val="hybridMultilevel"/>
    <w:tmpl w:val="62B05ACE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710710E"/>
    <w:multiLevelType w:val="hybridMultilevel"/>
    <w:tmpl w:val="0950B8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5E7449"/>
    <w:multiLevelType w:val="hybridMultilevel"/>
    <w:tmpl w:val="B8041E7A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ABA434D"/>
    <w:multiLevelType w:val="hybridMultilevel"/>
    <w:tmpl w:val="5A3060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304473"/>
    <w:multiLevelType w:val="hybridMultilevel"/>
    <w:tmpl w:val="3F6A0FF8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11B133D"/>
    <w:multiLevelType w:val="hybridMultilevel"/>
    <w:tmpl w:val="4496B3A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EB503B"/>
    <w:multiLevelType w:val="hybridMultilevel"/>
    <w:tmpl w:val="6AAE0FC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F943C4"/>
    <w:multiLevelType w:val="hybridMultilevel"/>
    <w:tmpl w:val="0E3C64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F6623B2">
      <w:numFmt w:val="bullet"/>
      <w:lvlText w:val=""/>
      <w:lvlJc w:val="left"/>
      <w:pPr>
        <w:ind w:left="2160" w:hanging="360"/>
      </w:pPr>
      <w:rPr>
        <w:rFonts w:ascii="Wingdings" w:eastAsiaTheme="minorHAnsi" w:hAnsi="Wingdings" w:cstheme="minorBid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4"/>
  </w:num>
  <w:num w:numId="4">
    <w:abstractNumId w:val="3"/>
  </w:num>
  <w:num w:numId="5">
    <w:abstractNumId w:val="1"/>
  </w:num>
  <w:num w:numId="6">
    <w:abstractNumId w:val="5"/>
  </w:num>
  <w:num w:numId="7">
    <w:abstractNumId w:val="2"/>
  </w:num>
  <w:num w:numId="8">
    <w:abstractNumId w:val="7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3NzU1tzQ3MjExNDBX0lEKTi0uzszPAykwNKoFAJNAKsQtAAAA"/>
  </w:docVars>
  <w:rsids>
    <w:rsidRoot w:val="004B0E9C"/>
    <w:rsid w:val="00003186"/>
    <w:rsid w:val="00023ADE"/>
    <w:rsid w:val="000421FD"/>
    <w:rsid w:val="00053486"/>
    <w:rsid w:val="000B75ED"/>
    <w:rsid w:val="000D0494"/>
    <w:rsid w:val="00131649"/>
    <w:rsid w:val="001323EE"/>
    <w:rsid w:val="00135BE5"/>
    <w:rsid w:val="00153AF7"/>
    <w:rsid w:val="001545E6"/>
    <w:rsid w:val="00163AC2"/>
    <w:rsid w:val="00175E7F"/>
    <w:rsid w:val="00191472"/>
    <w:rsid w:val="001A0F4D"/>
    <w:rsid w:val="001C5E5B"/>
    <w:rsid w:val="001C7C68"/>
    <w:rsid w:val="001E67A8"/>
    <w:rsid w:val="001F4E31"/>
    <w:rsid w:val="00214432"/>
    <w:rsid w:val="00220CE2"/>
    <w:rsid w:val="0024405D"/>
    <w:rsid w:val="00277624"/>
    <w:rsid w:val="0029069A"/>
    <w:rsid w:val="00305125"/>
    <w:rsid w:val="00310AFE"/>
    <w:rsid w:val="00316CA4"/>
    <w:rsid w:val="00324E27"/>
    <w:rsid w:val="0032507A"/>
    <w:rsid w:val="00327819"/>
    <w:rsid w:val="00330D28"/>
    <w:rsid w:val="003356BF"/>
    <w:rsid w:val="003772AC"/>
    <w:rsid w:val="003801A5"/>
    <w:rsid w:val="003A5D50"/>
    <w:rsid w:val="003B149E"/>
    <w:rsid w:val="003C7413"/>
    <w:rsid w:val="003E4250"/>
    <w:rsid w:val="003E6787"/>
    <w:rsid w:val="003F73D0"/>
    <w:rsid w:val="00447330"/>
    <w:rsid w:val="004560C1"/>
    <w:rsid w:val="00487C06"/>
    <w:rsid w:val="0049404E"/>
    <w:rsid w:val="004A2984"/>
    <w:rsid w:val="004B0E9C"/>
    <w:rsid w:val="004B4733"/>
    <w:rsid w:val="004B5412"/>
    <w:rsid w:val="004B6501"/>
    <w:rsid w:val="004C0DF3"/>
    <w:rsid w:val="004E6653"/>
    <w:rsid w:val="004F17BB"/>
    <w:rsid w:val="00507C75"/>
    <w:rsid w:val="00551471"/>
    <w:rsid w:val="00557414"/>
    <w:rsid w:val="005674A9"/>
    <w:rsid w:val="005674B4"/>
    <w:rsid w:val="00581FC5"/>
    <w:rsid w:val="005A0185"/>
    <w:rsid w:val="005D0CE3"/>
    <w:rsid w:val="005D338D"/>
    <w:rsid w:val="005E3A31"/>
    <w:rsid w:val="005E5529"/>
    <w:rsid w:val="005F1691"/>
    <w:rsid w:val="00612939"/>
    <w:rsid w:val="00633E2F"/>
    <w:rsid w:val="00653A1C"/>
    <w:rsid w:val="00674F38"/>
    <w:rsid w:val="00684D9F"/>
    <w:rsid w:val="00686874"/>
    <w:rsid w:val="00690B32"/>
    <w:rsid w:val="006A602F"/>
    <w:rsid w:val="006C7B7D"/>
    <w:rsid w:val="006D2CFD"/>
    <w:rsid w:val="006E078F"/>
    <w:rsid w:val="00733C37"/>
    <w:rsid w:val="00767660"/>
    <w:rsid w:val="00776A00"/>
    <w:rsid w:val="0077771C"/>
    <w:rsid w:val="008335C0"/>
    <w:rsid w:val="00837CCA"/>
    <w:rsid w:val="008766DD"/>
    <w:rsid w:val="00883C83"/>
    <w:rsid w:val="008D611E"/>
    <w:rsid w:val="008E1E77"/>
    <w:rsid w:val="008E2521"/>
    <w:rsid w:val="008F4EFB"/>
    <w:rsid w:val="0093394E"/>
    <w:rsid w:val="00936254"/>
    <w:rsid w:val="009364D0"/>
    <w:rsid w:val="0094365A"/>
    <w:rsid w:val="009466D7"/>
    <w:rsid w:val="00946D9E"/>
    <w:rsid w:val="00A05C25"/>
    <w:rsid w:val="00A20F3D"/>
    <w:rsid w:val="00A539AF"/>
    <w:rsid w:val="00A571DD"/>
    <w:rsid w:val="00A7016E"/>
    <w:rsid w:val="00A712BD"/>
    <w:rsid w:val="00A81B78"/>
    <w:rsid w:val="00A83F6B"/>
    <w:rsid w:val="00AA2686"/>
    <w:rsid w:val="00AA3C3D"/>
    <w:rsid w:val="00AB1785"/>
    <w:rsid w:val="00AB421B"/>
    <w:rsid w:val="00B0027D"/>
    <w:rsid w:val="00B03827"/>
    <w:rsid w:val="00B266F2"/>
    <w:rsid w:val="00B414A6"/>
    <w:rsid w:val="00BA5337"/>
    <w:rsid w:val="00BA6EE4"/>
    <w:rsid w:val="00BC36E9"/>
    <w:rsid w:val="00C11E90"/>
    <w:rsid w:val="00C42BB0"/>
    <w:rsid w:val="00C455C9"/>
    <w:rsid w:val="00C612F5"/>
    <w:rsid w:val="00D05827"/>
    <w:rsid w:val="00D41A21"/>
    <w:rsid w:val="00D42060"/>
    <w:rsid w:val="00D5521B"/>
    <w:rsid w:val="00D62A90"/>
    <w:rsid w:val="00D97307"/>
    <w:rsid w:val="00DA62FB"/>
    <w:rsid w:val="00E1590B"/>
    <w:rsid w:val="00E2404C"/>
    <w:rsid w:val="00E723AC"/>
    <w:rsid w:val="00E91158"/>
    <w:rsid w:val="00EC01C1"/>
    <w:rsid w:val="00F36973"/>
    <w:rsid w:val="00FA2811"/>
    <w:rsid w:val="00FE0F10"/>
    <w:rsid w:val="00FE7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FA437"/>
  <w15:chartTrackingRefBased/>
  <w15:docId w15:val="{F93D64C8-5189-4CBB-BE4A-B5B188A08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3C3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54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5412"/>
    <w:rPr>
      <w:noProof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B54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5412"/>
    <w:rPr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153A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3AF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B421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868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5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76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6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08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24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ortainer.io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hub.docke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365923-E4E5-40D0-BD9C-A717405F97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0</TotalTime>
  <Pages>1</Pages>
  <Words>689</Words>
  <Characters>392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38</cp:revision>
  <dcterms:created xsi:type="dcterms:W3CDTF">2021-12-12T09:39:00Z</dcterms:created>
  <dcterms:modified xsi:type="dcterms:W3CDTF">2022-03-14T12:20:00Z</dcterms:modified>
</cp:coreProperties>
</file>